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B7F6D" w:rsidRDefault="008B7F6D" w:rsidP="008B7F6D">
      <w:pPr>
        <w:contextualSpacing/>
        <w:jc w:val="both"/>
        <w:rPr>
          <w:b/>
        </w:rPr>
      </w:pPr>
    </w:p>
    <w:p w:rsidR="008B7F6D" w:rsidRDefault="008B7F6D" w:rsidP="008B7F6D">
      <w:pPr>
        <w:contextualSpacing/>
        <w:jc w:val="both"/>
        <w:rPr>
          <w:b/>
        </w:rPr>
      </w:pPr>
      <w:r>
        <w:rPr>
          <w:rFonts w:ascii="Verdana" w:eastAsia="Times New Roman" w:hAnsi="Verdana" w:cs="Times New Roman"/>
          <w:b/>
          <w:bCs/>
          <w:i/>
          <w:iCs/>
          <w:noProof/>
          <w:sz w:val="18"/>
          <w:szCs w:val="18"/>
          <w:lang w:eastAsia="en-ZA"/>
        </w:rPr>
        <w:drawing>
          <wp:anchor distT="0" distB="0" distL="114300" distR="114300" simplePos="0" relativeHeight="251659264" behindDoc="0" locked="0" layoutInCell="1" allowOverlap="1" wp14:anchorId="0F1B616A" wp14:editId="2874E0FF">
            <wp:simplePos x="0" y="0"/>
            <wp:positionH relativeFrom="column">
              <wp:posOffset>-1693</wp:posOffset>
            </wp:positionH>
            <wp:positionV relativeFrom="paragraph">
              <wp:posOffset>-188383</wp:posOffset>
            </wp:positionV>
            <wp:extent cx="1943100" cy="513715"/>
            <wp:effectExtent l="0" t="0" r="0" b="635"/>
            <wp:wrapNone/>
            <wp:docPr id="2" name="Picture 2" descr="MISASA-winged_shields-Logo-900x2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MISASA-winged_shields-Logo-900x238.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943100" cy="51371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8B7F6D" w:rsidRDefault="008B7F6D" w:rsidP="008B7F6D">
      <w:pPr>
        <w:contextualSpacing/>
        <w:jc w:val="both"/>
        <w:rPr>
          <w:b/>
        </w:rPr>
      </w:pPr>
    </w:p>
    <w:p w:rsidR="008B7F6D" w:rsidRPr="00FB70BC" w:rsidRDefault="008B7F6D" w:rsidP="008B7F6D">
      <w:pPr>
        <w:contextualSpacing/>
        <w:rPr>
          <w:b/>
          <w:sz w:val="20"/>
          <w:szCs w:val="20"/>
        </w:rPr>
      </w:pPr>
      <w:r w:rsidRPr="00FB70BC">
        <w:rPr>
          <w:b/>
          <w:sz w:val="20"/>
          <w:szCs w:val="20"/>
        </w:rPr>
        <w:t xml:space="preserve">MISASA </w:t>
      </w:r>
    </w:p>
    <w:p w:rsidR="008B7F6D" w:rsidRPr="00FB70BC" w:rsidRDefault="008B7F6D" w:rsidP="008B7F6D">
      <w:pPr>
        <w:contextualSpacing/>
        <w:rPr>
          <w:sz w:val="20"/>
          <w:szCs w:val="20"/>
        </w:rPr>
      </w:pPr>
      <w:r w:rsidRPr="00FB70BC">
        <w:rPr>
          <w:sz w:val="20"/>
          <w:szCs w:val="20"/>
        </w:rPr>
        <w:t>Microlight &amp; Sport Aeroplane Association of South Africa</w:t>
      </w:r>
    </w:p>
    <w:p w:rsidR="008B7F6D" w:rsidRDefault="008B7F6D" w:rsidP="008B7F6D">
      <w:pPr>
        <w:contextualSpacing/>
        <w:rPr>
          <w:sz w:val="20"/>
          <w:szCs w:val="20"/>
        </w:rPr>
      </w:pPr>
      <w:r>
        <w:rPr>
          <w:sz w:val="20"/>
          <w:szCs w:val="20"/>
        </w:rPr>
        <w:t>Technical Feedback</w:t>
      </w:r>
    </w:p>
    <w:p w:rsidR="008B7F6D" w:rsidRDefault="008B7F6D" w:rsidP="008B7F6D">
      <w:pPr>
        <w:contextualSpacing/>
        <w:rPr>
          <w:sz w:val="20"/>
          <w:szCs w:val="20"/>
        </w:rPr>
      </w:pPr>
      <w:bookmarkStart w:id="0" w:name="_GoBack"/>
      <w:bookmarkEnd w:id="0"/>
    </w:p>
    <w:p w:rsidR="00481C36" w:rsidRPr="006E2AE4" w:rsidRDefault="005F5C2F" w:rsidP="006715E2">
      <w:pPr>
        <w:contextualSpacing/>
        <w:jc w:val="both"/>
        <w:rPr>
          <w:b/>
          <w:u w:val="single"/>
        </w:rPr>
      </w:pPr>
      <w:r w:rsidRPr="006E2AE4">
        <w:rPr>
          <w:b/>
          <w:u w:val="single"/>
        </w:rPr>
        <w:t xml:space="preserve">APTC </w:t>
      </w:r>
      <w:r w:rsidR="003E2B45" w:rsidRPr="006E2AE4">
        <w:rPr>
          <w:b/>
          <w:u w:val="single"/>
        </w:rPr>
        <w:t xml:space="preserve">August and September 2017 </w:t>
      </w:r>
      <w:r w:rsidRPr="006E2AE4">
        <w:rPr>
          <w:b/>
          <w:u w:val="single"/>
        </w:rPr>
        <w:t>meeting</w:t>
      </w:r>
      <w:r w:rsidR="00EF35D4" w:rsidRPr="006E2AE4">
        <w:rPr>
          <w:b/>
          <w:u w:val="single"/>
        </w:rPr>
        <w:t>s</w:t>
      </w:r>
    </w:p>
    <w:p w:rsidR="005F5C2F" w:rsidRDefault="00EF35D4" w:rsidP="006715E2">
      <w:pPr>
        <w:contextualSpacing/>
        <w:jc w:val="both"/>
      </w:pPr>
      <w:r>
        <w:t xml:space="preserve">The committee had lost its momentum after the establishment of the </w:t>
      </w:r>
      <w:r w:rsidR="006715E2" w:rsidRPr="00EF35D4">
        <w:t>Technical Approved Persons Advisory Committee by RAASA</w:t>
      </w:r>
      <w:r>
        <w:t>.  After meeting again it was decided to start up with an ARO for APs to give the body the strength it needs in this troubling time since the disbanding of RAASA by CAA.  We are hoping that the CAA will see the ARO as a body able to manage the APs without the need for extreme regulations that have now been drafted.  The drafting of the MOP is now underway.</w:t>
      </w:r>
    </w:p>
    <w:p w:rsidR="003E2B45" w:rsidRDefault="003E2B45" w:rsidP="003E2B45">
      <w:pPr>
        <w:contextualSpacing/>
        <w:jc w:val="both"/>
      </w:pPr>
      <w:r>
        <w:t xml:space="preserve">We have managed to finally get an updated AP list from RAASA.  </w:t>
      </w:r>
      <w:proofErr w:type="gramStart"/>
      <w:r>
        <w:t>AROs to work out list of active and non-active members.</w:t>
      </w:r>
      <w:proofErr w:type="gramEnd"/>
    </w:p>
    <w:p w:rsidR="003E2B45" w:rsidRDefault="002A129F" w:rsidP="006715E2">
      <w:pPr>
        <w:contextualSpacing/>
        <w:jc w:val="both"/>
      </w:pPr>
      <w:r>
        <w:t>James Pitman has offered to help with the new AP MOP.</w:t>
      </w:r>
      <w:r w:rsidR="009C4083">
        <w:t xml:space="preserve"> </w:t>
      </w:r>
      <w:proofErr w:type="gramStart"/>
      <w:r w:rsidR="009C4083">
        <w:t xml:space="preserve">Johan </w:t>
      </w:r>
      <w:proofErr w:type="spellStart"/>
      <w:r w:rsidR="009C4083">
        <w:t>Lok</w:t>
      </w:r>
      <w:proofErr w:type="spellEnd"/>
      <w:r w:rsidR="009C4083">
        <w:t xml:space="preserve"> to send a message to all AROs saying that the AP Scheme still going forward with a plan.</w:t>
      </w:r>
      <w:proofErr w:type="gramEnd"/>
    </w:p>
    <w:p w:rsidR="008B7F6D" w:rsidRDefault="008B7F6D" w:rsidP="006715E2">
      <w:pPr>
        <w:contextualSpacing/>
        <w:jc w:val="both"/>
        <w:rPr>
          <w:b/>
          <w:u w:val="single"/>
        </w:rPr>
      </w:pPr>
    </w:p>
    <w:p w:rsidR="003E2B45" w:rsidRPr="006E2AE4" w:rsidRDefault="003E2B45" w:rsidP="006715E2">
      <w:pPr>
        <w:contextualSpacing/>
        <w:jc w:val="both"/>
        <w:rPr>
          <w:b/>
          <w:u w:val="single"/>
        </w:rPr>
      </w:pPr>
      <w:r w:rsidRPr="006E2AE4">
        <w:rPr>
          <w:b/>
          <w:u w:val="single"/>
        </w:rPr>
        <w:t xml:space="preserve">15 August </w:t>
      </w:r>
      <w:proofErr w:type="gramStart"/>
      <w:r w:rsidRPr="006E2AE4">
        <w:rPr>
          <w:b/>
          <w:u w:val="single"/>
        </w:rPr>
        <w:t>2017 :</w:t>
      </w:r>
      <w:proofErr w:type="gramEnd"/>
      <w:r w:rsidRPr="006E2AE4">
        <w:rPr>
          <w:b/>
          <w:u w:val="single"/>
        </w:rPr>
        <w:t xml:space="preserve"> Aero Club Strategy meeting</w:t>
      </w:r>
    </w:p>
    <w:p w:rsidR="003E2B45" w:rsidRDefault="003E2B45" w:rsidP="006715E2">
      <w:pPr>
        <w:contextualSpacing/>
        <w:jc w:val="both"/>
      </w:pPr>
      <w:r>
        <w:t>The strategy meeting was devised to take the Aero Club forward and to make it the force it used to be in previous years once again.  The Aero Club is now headed by Alan Hanes who is working 10 hour days to get the Aero Club back on track.  H</w:t>
      </w:r>
      <w:r w:rsidR="00D50004">
        <w:t>e is a statistics man and he is using this to negotiate with CAA.</w:t>
      </w:r>
    </w:p>
    <w:p w:rsidR="00D50004" w:rsidRDefault="00D50004" w:rsidP="006715E2">
      <w:pPr>
        <w:contextualSpacing/>
        <w:jc w:val="both"/>
      </w:pPr>
      <w:r>
        <w:t>3592 members, 5% female, 0-22 years 66, 21-30-293, 31-40-528, 41-50-871, 51-60-941</w:t>
      </w:r>
      <w:proofErr w:type="gramStart"/>
      <w:r>
        <w:t>,61</w:t>
      </w:r>
      <w:proofErr w:type="gramEnd"/>
      <w:r>
        <w:t xml:space="preserve">-70-489,71-80-109,81-90-15.  </w:t>
      </w:r>
      <w:proofErr w:type="gramStart"/>
      <w:r>
        <w:t>60% over the age of 50.</w:t>
      </w:r>
      <w:proofErr w:type="gramEnd"/>
    </w:p>
    <w:p w:rsidR="00D50004" w:rsidRDefault="00D50004" w:rsidP="006715E2">
      <w:pPr>
        <w:contextualSpacing/>
        <w:jc w:val="both"/>
      </w:pPr>
      <w:r>
        <w:t>75% of members are in Gauteng, W Cape and KZN</w:t>
      </w:r>
    </w:p>
    <w:p w:rsidR="00D50004" w:rsidRDefault="00D50004" w:rsidP="006715E2">
      <w:pPr>
        <w:contextualSpacing/>
        <w:jc w:val="both"/>
      </w:pPr>
      <w:r>
        <w:t xml:space="preserve">New committees are not sending out communications.  Aero Club needs to expand to GA and not only recreational aviation.  Something we knew a long time ago.  </w:t>
      </w:r>
    </w:p>
    <w:p w:rsidR="00D50004" w:rsidRDefault="00D50004" w:rsidP="006715E2">
      <w:pPr>
        <w:contextualSpacing/>
        <w:jc w:val="both"/>
      </w:pPr>
      <w:r>
        <w:t>Aero Club is looking for better ways to sell the safety campaign as participants are the converted.</w:t>
      </w:r>
    </w:p>
    <w:p w:rsidR="00D50004" w:rsidRDefault="00D50004" w:rsidP="006715E2">
      <w:pPr>
        <w:contextualSpacing/>
        <w:jc w:val="both"/>
      </w:pPr>
      <w:r>
        <w:t xml:space="preserve">Aero Club now has a MOU with Pilot’s Post.  Sections are able to use this as a tool for advertising.  Sections can submit articles and information to Pilots Post and they will send it out in their circulars and put it on the website for us.  Each section has a page on pilots post.  Part of the MOU is that if they know about events they will send journalists out to the events to write articles on our behalf.  </w:t>
      </w:r>
      <w:proofErr w:type="gramStart"/>
      <w:r>
        <w:t>A great benefit for the industry.</w:t>
      </w:r>
      <w:proofErr w:type="gramEnd"/>
      <w:r>
        <w:t xml:space="preserve">  Benefits of Pilots Post is:  promote Aero Club to a wider audience, official communication, ability to push news releases to members quickly, ability to brand Aero Club events like Air Week, Safety First campaign, T&amp;D and AAD, portal for AROs.  They have 22000 members who receive their emails.  </w:t>
      </w:r>
    </w:p>
    <w:p w:rsidR="00D50004" w:rsidRDefault="00D50004" w:rsidP="006715E2">
      <w:pPr>
        <w:contextualSpacing/>
        <w:jc w:val="both"/>
      </w:pPr>
      <w:r>
        <w:t xml:space="preserve">Aero Club website has been remodelled.  Each section has a page.  We can make it what we want.  Give information and content and the section page can be a showcase.  </w:t>
      </w:r>
    </w:p>
    <w:p w:rsidR="00D50004" w:rsidRDefault="00D50004" w:rsidP="006715E2">
      <w:pPr>
        <w:contextualSpacing/>
        <w:jc w:val="both"/>
      </w:pPr>
      <w:r>
        <w:t xml:space="preserve">AROs need to get Aero Club involved in their events simply by inviting Alan to the events. </w:t>
      </w:r>
    </w:p>
    <w:p w:rsidR="00D50004" w:rsidRDefault="00D50004" w:rsidP="006715E2">
      <w:pPr>
        <w:contextualSpacing/>
        <w:jc w:val="both"/>
      </w:pPr>
      <w:r>
        <w:t xml:space="preserve">The Aero Club constitution is undergoing a revamp. </w:t>
      </w:r>
      <w:r w:rsidR="006E2AE4">
        <w:t xml:space="preserve"> The board and </w:t>
      </w:r>
      <w:proofErr w:type="spellStart"/>
      <w:r w:rsidR="006E2AE4">
        <w:t>exco</w:t>
      </w:r>
      <w:proofErr w:type="spellEnd"/>
      <w:r w:rsidR="006E2AE4">
        <w:t xml:space="preserve"> are being changed in how they operate.  </w:t>
      </w:r>
    </w:p>
    <w:p w:rsidR="008B7F6D" w:rsidRDefault="008B7F6D" w:rsidP="006715E2">
      <w:pPr>
        <w:contextualSpacing/>
        <w:jc w:val="both"/>
        <w:rPr>
          <w:b/>
          <w:u w:val="single"/>
        </w:rPr>
      </w:pPr>
    </w:p>
    <w:p w:rsidR="008B7F6D" w:rsidRDefault="008B7F6D" w:rsidP="006715E2">
      <w:pPr>
        <w:contextualSpacing/>
        <w:jc w:val="both"/>
        <w:rPr>
          <w:b/>
          <w:u w:val="single"/>
        </w:rPr>
      </w:pPr>
    </w:p>
    <w:p w:rsidR="008B7F6D" w:rsidRDefault="008B7F6D" w:rsidP="006715E2">
      <w:pPr>
        <w:contextualSpacing/>
        <w:jc w:val="both"/>
        <w:rPr>
          <w:b/>
          <w:u w:val="single"/>
        </w:rPr>
      </w:pPr>
    </w:p>
    <w:p w:rsidR="008B7F6D" w:rsidRDefault="008B7F6D" w:rsidP="006715E2">
      <w:pPr>
        <w:contextualSpacing/>
        <w:jc w:val="both"/>
        <w:rPr>
          <w:b/>
          <w:u w:val="single"/>
        </w:rPr>
      </w:pPr>
    </w:p>
    <w:p w:rsidR="006E2AE4" w:rsidRDefault="00632BAB" w:rsidP="006715E2">
      <w:pPr>
        <w:contextualSpacing/>
        <w:jc w:val="both"/>
        <w:rPr>
          <w:b/>
          <w:u w:val="single"/>
        </w:rPr>
      </w:pPr>
      <w:r>
        <w:rPr>
          <w:b/>
          <w:u w:val="single"/>
        </w:rPr>
        <w:t>15</w:t>
      </w:r>
      <w:r w:rsidR="006E2AE4" w:rsidRPr="006E2AE4">
        <w:rPr>
          <w:b/>
          <w:u w:val="single"/>
        </w:rPr>
        <w:t xml:space="preserve"> August 2017:  Aero Club Meeting</w:t>
      </w:r>
    </w:p>
    <w:p w:rsidR="006E2AE4" w:rsidRDefault="006E2AE4" w:rsidP="006715E2">
      <w:pPr>
        <w:contextualSpacing/>
        <w:jc w:val="both"/>
        <w:rPr>
          <w:u w:val="single"/>
        </w:rPr>
      </w:pPr>
      <w:r w:rsidRPr="006E2AE4">
        <w:rPr>
          <w:u w:val="single"/>
        </w:rPr>
        <w:t>T&amp;D</w:t>
      </w:r>
    </w:p>
    <w:p w:rsidR="006E2AE4" w:rsidRPr="006E2AE4" w:rsidRDefault="006E2AE4" w:rsidP="006715E2">
      <w:pPr>
        <w:contextualSpacing/>
        <w:jc w:val="both"/>
      </w:pPr>
      <w:r>
        <w:t>Daniel will be sending google drive documents to section heads to show where money goes and wh</w:t>
      </w:r>
      <w:r w:rsidRPr="006E2AE4">
        <w:t>at events in future and how the ARO can add to the event</w:t>
      </w:r>
    </w:p>
    <w:p w:rsidR="000A2ED3" w:rsidRDefault="006E2AE4" w:rsidP="006715E2">
      <w:pPr>
        <w:contextualSpacing/>
        <w:jc w:val="both"/>
        <w:rPr>
          <w:u w:val="single"/>
        </w:rPr>
      </w:pPr>
      <w:r w:rsidRPr="006E2AE4">
        <w:rPr>
          <w:u w:val="single"/>
        </w:rPr>
        <w:t xml:space="preserve">FAI </w:t>
      </w:r>
      <w:r>
        <w:rPr>
          <w:u w:val="single"/>
        </w:rPr>
        <w:t>fee</w:t>
      </w:r>
      <w:r w:rsidRPr="006E2AE4">
        <w:rPr>
          <w:u w:val="single"/>
        </w:rPr>
        <w:t xml:space="preserve"> </w:t>
      </w:r>
    </w:p>
    <w:p w:rsidR="006E2AE4" w:rsidRDefault="006E2AE4" w:rsidP="006715E2">
      <w:pPr>
        <w:contextualSpacing/>
        <w:jc w:val="both"/>
      </w:pPr>
      <w:r>
        <w:t xml:space="preserve">Looking at trying to reduce the fee payable by the Aero Club as this is a large expenditure for a few members who participate overseas. </w:t>
      </w:r>
    </w:p>
    <w:p w:rsidR="006E2AE4" w:rsidRDefault="006E2AE4" w:rsidP="006715E2">
      <w:pPr>
        <w:contextualSpacing/>
        <w:jc w:val="both"/>
        <w:rPr>
          <w:u w:val="single"/>
        </w:rPr>
      </w:pPr>
      <w:r>
        <w:rPr>
          <w:u w:val="single"/>
        </w:rPr>
        <w:t>Centenary</w:t>
      </w:r>
    </w:p>
    <w:p w:rsidR="006E2AE4" w:rsidRDefault="006E2AE4" w:rsidP="006715E2">
      <w:pPr>
        <w:contextualSpacing/>
        <w:jc w:val="both"/>
      </w:pPr>
      <w:r>
        <w:t>A committee has been established to take the planning of this event forward.  They need to know what the AROs are going to plan for 2020 to be part of this event.</w:t>
      </w:r>
    </w:p>
    <w:p w:rsidR="006E2AE4" w:rsidRDefault="006E2AE4" w:rsidP="006715E2">
      <w:pPr>
        <w:contextualSpacing/>
        <w:jc w:val="both"/>
        <w:rPr>
          <w:u w:val="single"/>
        </w:rPr>
      </w:pPr>
      <w:r>
        <w:rPr>
          <w:u w:val="single"/>
        </w:rPr>
        <w:t>Membership</w:t>
      </w:r>
    </w:p>
    <w:p w:rsidR="006E2AE4" w:rsidRDefault="006E2AE4" w:rsidP="006715E2">
      <w:pPr>
        <w:contextualSpacing/>
        <w:jc w:val="both"/>
      </w:pPr>
      <w:r>
        <w:t>All AROs are down on membership.  We only had 700 odd members in August.  We need to look at why this is happening.</w:t>
      </w:r>
    </w:p>
    <w:p w:rsidR="006E2AE4" w:rsidRDefault="006E2AE4" w:rsidP="006715E2">
      <w:pPr>
        <w:contextualSpacing/>
        <w:jc w:val="both"/>
        <w:rPr>
          <w:u w:val="single"/>
        </w:rPr>
      </w:pPr>
      <w:proofErr w:type="spellStart"/>
      <w:r>
        <w:rPr>
          <w:u w:val="single"/>
        </w:rPr>
        <w:t>Airweek</w:t>
      </w:r>
      <w:proofErr w:type="spellEnd"/>
    </w:p>
    <w:p w:rsidR="006E2AE4" w:rsidRDefault="002A129F" w:rsidP="006715E2">
      <w:pPr>
        <w:contextualSpacing/>
        <w:jc w:val="both"/>
      </w:pPr>
      <w:r>
        <w:t>Next year April in Parys.  Subcommittee established to organise event.</w:t>
      </w:r>
    </w:p>
    <w:p w:rsidR="002A129F" w:rsidRDefault="002A129F" w:rsidP="006715E2">
      <w:pPr>
        <w:contextualSpacing/>
        <w:jc w:val="both"/>
        <w:rPr>
          <w:u w:val="single"/>
        </w:rPr>
      </w:pPr>
      <w:r>
        <w:rPr>
          <w:u w:val="single"/>
        </w:rPr>
        <w:t>Class 4 medicals</w:t>
      </w:r>
    </w:p>
    <w:p w:rsidR="002A129F" w:rsidRDefault="002A129F" w:rsidP="006715E2">
      <w:pPr>
        <w:contextualSpacing/>
        <w:jc w:val="both"/>
      </w:pPr>
      <w:r>
        <w:t>CAA wanted only DAMES to sign out class 4 medicals.  A process is now under way to have GPs sign out class 4 medicals after doing an online course through CAA.</w:t>
      </w:r>
    </w:p>
    <w:p w:rsidR="002A129F" w:rsidRDefault="002A129F" w:rsidP="006715E2">
      <w:pPr>
        <w:contextualSpacing/>
        <w:jc w:val="both"/>
        <w:rPr>
          <w:u w:val="single"/>
        </w:rPr>
      </w:pPr>
      <w:r>
        <w:rPr>
          <w:u w:val="single"/>
        </w:rPr>
        <w:t>SKA</w:t>
      </w:r>
    </w:p>
    <w:p w:rsidR="002A129F" w:rsidRDefault="002A129F" w:rsidP="006715E2">
      <w:pPr>
        <w:contextualSpacing/>
        <w:jc w:val="both"/>
      </w:pPr>
      <w:r>
        <w:t>ICASA has taken ownership of the aviation frequencies.  Department of Transport, NASCOM and Science and Technology have arranged a workgroup to discuss.  Environmental affairs are pushing the 2000ft above highest point issue again.  This is being discussed as well.</w:t>
      </w:r>
    </w:p>
    <w:p w:rsidR="002A129F" w:rsidRDefault="002A129F" w:rsidP="006715E2">
      <w:pPr>
        <w:contextualSpacing/>
        <w:jc w:val="both"/>
        <w:rPr>
          <w:u w:val="single"/>
        </w:rPr>
      </w:pPr>
      <w:r>
        <w:rPr>
          <w:u w:val="single"/>
        </w:rPr>
        <w:t xml:space="preserve">94 </w:t>
      </w:r>
      <w:proofErr w:type="gramStart"/>
      <w:r>
        <w:rPr>
          <w:u w:val="single"/>
        </w:rPr>
        <w:t>proposal</w:t>
      </w:r>
      <w:proofErr w:type="gramEnd"/>
      <w:r>
        <w:rPr>
          <w:u w:val="single"/>
        </w:rPr>
        <w:t xml:space="preserve"> by </w:t>
      </w:r>
      <w:proofErr w:type="spellStart"/>
      <w:r>
        <w:rPr>
          <w:u w:val="single"/>
        </w:rPr>
        <w:t>Reinie</w:t>
      </w:r>
      <w:proofErr w:type="spellEnd"/>
      <w:r>
        <w:rPr>
          <w:u w:val="single"/>
        </w:rPr>
        <w:t xml:space="preserve"> van </w:t>
      </w:r>
      <w:proofErr w:type="spellStart"/>
      <w:r>
        <w:rPr>
          <w:u w:val="single"/>
        </w:rPr>
        <w:t>Zyl</w:t>
      </w:r>
      <w:proofErr w:type="spellEnd"/>
    </w:p>
    <w:p w:rsidR="002A129F" w:rsidRDefault="002A129F" w:rsidP="006715E2">
      <w:pPr>
        <w:contextualSpacing/>
        <w:jc w:val="both"/>
      </w:pPr>
      <w:r>
        <w:t>This proposal has now been thrown out of CARCOM and referred to Project 24.</w:t>
      </w:r>
    </w:p>
    <w:p w:rsidR="002A129F" w:rsidRDefault="002A129F" w:rsidP="006715E2">
      <w:pPr>
        <w:contextualSpacing/>
        <w:jc w:val="both"/>
        <w:rPr>
          <w:u w:val="single"/>
        </w:rPr>
      </w:pPr>
      <w:r>
        <w:rPr>
          <w:u w:val="single"/>
        </w:rPr>
        <w:t>MOGAS</w:t>
      </w:r>
    </w:p>
    <w:p w:rsidR="002A129F" w:rsidRDefault="002A129F" w:rsidP="006715E2">
      <w:pPr>
        <w:contextualSpacing/>
        <w:jc w:val="both"/>
      </w:pPr>
      <w:r>
        <w:t xml:space="preserve">It is a legal ARO and going nowhere in the near future.  Duplication of AROs must be looked at when Part 149 is rewritten.  Aero Club needs to be stronger now that RAASA has been dissolved.  </w:t>
      </w:r>
      <w:proofErr w:type="gramStart"/>
      <w:r>
        <w:t>Decision taken to try and get them into the Aero Club fold.</w:t>
      </w:r>
      <w:proofErr w:type="gramEnd"/>
    </w:p>
    <w:p w:rsidR="009C4083" w:rsidRDefault="002A129F" w:rsidP="006715E2">
      <w:pPr>
        <w:contextualSpacing/>
        <w:jc w:val="both"/>
        <w:rPr>
          <w:u w:val="single"/>
        </w:rPr>
      </w:pPr>
      <w:r>
        <w:rPr>
          <w:u w:val="single"/>
        </w:rPr>
        <w:t>RAASA</w:t>
      </w:r>
    </w:p>
    <w:p w:rsidR="009C4083" w:rsidRDefault="009C4083" w:rsidP="006715E2">
      <w:pPr>
        <w:contextualSpacing/>
        <w:jc w:val="both"/>
      </w:pPr>
      <w:r>
        <w:t>A</w:t>
      </w:r>
      <w:r w:rsidR="002A129F">
        <w:t xml:space="preserve">ero Club </w:t>
      </w:r>
      <w:r>
        <w:t>appeals to AROs to stand together with the demise of RAASA.</w:t>
      </w:r>
    </w:p>
    <w:p w:rsidR="002A129F" w:rsidRPr="009C4083" w:rsidRDefault="002A129F" w:rsidP="006715E2">
      <w:pPr>
        <w:contextualSpacing/>
        <w:jc w:val="both"/>
        <w:rPr>
          <w:u w:val="single"/>
        </w:rPr>
      </w:pPr>
      <w:r>
        <w:t xml:space="preserve">No input from CAA as to how they intend going forward. </w:t>
      </w:r>
      <w:proofErr w:type="gramStart"/>
      <w:r>
        <w:t>Aero Club to facilitate a meeting with RAASA on the requirements to host a fly in.</w:t>
      </w:r>
      <w:proofErr w:type="gramEnd"/>
    </w:p>
    <w:p w:rsidR="002A129F" w:rsidRDefault="002A129F" w:rsidP="006715E2">
      <w:pPr>
        <w:contextualSpacing/>
        <w:jc w:val="both"/>
        <w:rPr>
          <w:u w:val="single"/>
        </w:rPr>
      </w:pPr>
      <w:r>
        <w:rPr>
          <w:u w:val="single"/>
        </w:rPr>
        <w:t>Registration of airfields</w:t>
      </w:r>
    </w:p>
    <w:p w:rsidR="002A129F" w:rsidRDefault="002A129F" w:rsidP="006715E2">
      <w:pPr>
        <w:contextualSpacing/>
        <w:jc w:val="both"/>
      </w:pPr>
      <w:r>
        <w:t>Part 139 is still being developed further.  CAASA has had a lot of influence in this regulation.  Vote was taken whether Aero Club should go with the registration of all airfields.  10 oppose and 2 agree in current format.</w:t>
      </w:r>
    </w:p>
    <w:p w:rsidR="002A129F" w:rsidRDefault="002A129F" w:rsidP="006715E2">
      <w:pPr>
        <w:contextualSpacing/>
        <w:jc w:val="both"/>
        <w:rPr>
          <w:u w:val="single"/>
        </w:rPr>
      </w:pPr>
      <w:r>
        <w:rPr>
          <w:u w:val="single"/>
        </w:rPr>
        <w:t>ICASA</w:t>
      </w:r>
    </w:p>
    <w:p w:rsidR="002A129F" w:rsidRDefault="002A129F" w:rsidP="006715E2">
      <w:pPr>
        <w:contextualSpacing/>
        <w:jc w:val="both"/>
      </w:pPr>
      <w:r>
        <w:t>Aero Club has bet with ICASA regarding the slow issue of licences.  Apparently there are 3 people who issue 30 000 aviation licences.  New system is being implemented at ICASA to try and improve the matter.</w:t>
      </w:r>
    </w:p>
    <w:sectPr w:rsidR="002A129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6774E97"/>
    <w:multiLevelType w:val="hybridMultilevel"/>
    <w:tmpl w:val="FC1414A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41727694"/>
    <w:multiLevelType w:val="hybridMultilevel"/>
    <w:tmpl w:val="97B0A49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6EDC317F"/>
    <w:multiLevelType w:val="hybridMultilevel"/>
    <w:tmpl w:val="FC725CF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77E3081A"/>
    <w:multiLevelType w:val="hybridMultilevel"/>
    <w:tmpl w:val="644AEAA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C2MDcxNzE0sjQxMDVW0lEKTi0uzszPAykwrAUAit6tsywAAAA="/>
  </w:docVars>
  <w:rsids>
    <w:rsidRoot w:val="00481C36"/>
    <w:rsid w:val="00000013"/>
    <w:rsid w:val="000025ED"/>
    <w:rsid w:val="0000375D"/>
    <w:rsid w:val="00014A52"/>
    <w:rsid w:val="0001780E"/>
    <w:rsid w:val="00022AD5"/>
    <w:rsid w:val="00025E27"/>
    <w:rsid w:val="00027B62"/>
    <w:rsid w:val="00032A2B"/>
    <w:rsid w:val="000341C5"/>
    <w:rsid w:val="0003521E"/>
    <w:rsid w:val="000414FF"/>
    <w:rsid w:val="000502D9"/>
    <w:rsid w:val="00051B10"/>
    <w:rsid w:val="000542EA"/>
    <w:rsid w:val="000611F5"/>
    <w:rsid w:val="000645FE"/>
    <w:rsid w:val="00064D61"/>
    <w:rsid w:val="00073D37"/>
    <w:rsid w:val="000744D5"/>
    <w:rsid w:val="00081CA1"/>
    <w:rsid w:val="000851C1"/>
    <w:rsid w:val="00091FC9"/>
    <w:rsid w:val="00092CF3"/>
    <w:rsid w:val="00092D8F"/>
    <w:rsid w:val="000935B9"/>
    <w:rsid w:val="00095BCF"/>
    <w:rsid w:val="00097298"/>
    <w:rsid w:val="000A1D98"/>
    <w:rsid w:val="000A2ED3"/>
    <w:rsid w:val="000A4D09"/>
    <w:rsid w:val="000A55D4"/>
    <w:rsid w:val="000A7B90"/>
    <w:rsid w:val="000B3F88"/>
    <w:rsid w:val="000C1628"/>
    <w:rsid w:val="000E21D6"/>
    <w:rsid w:val="000E4EB1"/>
    <w:rsid w:val="000E6825"/>
    <w:rsid w:val="000F2FBE"/>
    <w:rsid w:val="000F3300"/>
    <w:rsid w:val="000F4BC0"/>
    <w:rsid w:val="000F5FD6"/>
    <w:rsid w:val="001021E4"/>
    <w:rsid w:val="00106862"/>
    <w:rsid w:val="001072D5"/>
    <w:rsid w:val="00110F7C"/>
    <w:rsid w:val="00111F1B"/>
    <w:rsid w:val="00112731"/>
    <w:rsid w:val="0011407C"/>
    <w:rsid w:val="00114B79"/>
    <w:rsid w:val="0011675F"/>
    <w:rsid w:val="001200D6"/>
    <w:rsid w:val="00124A6D"/>
    <w:rsid w:val="00124C63"/>
    <w:rsid w:val="001276DF"/>
    <w:rsid w:val="001302E3"/>
    <w:rsid w:val="00135C7C"/>
    <w:rsid w:val="001372B7"/>
    <w:rsid w:val="00147595"/>
    <w:rsid w:val="00150E5A"/>
    <w:rsid w:val="001513B1"/>
    <w:rsid w:val="001539D1"/>
    <w:rsid w:val="00153A7D"/>
    <w:rsid w:val="00156A35"/>
    <w:rsid w:val="00156D32"/>
    <w:rsid w:val="00156D8D"/>
    <w:rsid w:val="0016598F"/>
    <w:rsid w:val="0017125F"/>
    <w:rsid w:val="00182897"/>
    <w:rsid w:val="0018466F"/>
    <w:rsid w:val="001919F6"/>
    <w:rsid w:val="0019322C"/>
    <w:rsid w:val="001A267F"/>
    <w:rsid w:val="001A2AE1"/>
    <w:rsid w:val="001A3BDF"/>
    <w:rsid w:val="001A6DA6"/>
    <w:rsid w:val="001A7832"/>
    <w:rsid w:val="001B0008"/>
    <w:rsid w:val="001B529C"/>
    <w:rsid w:val="001C0433"/>
    <w:rsid w:val="001C09C9"/>
    <w:rsid w:val="001C2311"/>
    <w:rsid w:val="001C2328"/>
    <w:rsid w:val="001D0F21"/>
    <w:rsid w:val="001D421A"/>
    <w:rsid w:val="001D67D2"/>
    <w:rsid w:val="001E05B7"/>
    <w:rsid w:val="001E38E1"/>
    <w:rsid w:val="001E3B9C"/>
    <w:rsid w:val="001E7A59"/>
    <w:rsid w:val="001E7B15"/>
    <w:rsid w:val="001F65F9"/>
    <w:rsid w:val="0020649E"/>
    <w:rsid w:val="0022210E"/>
    <w:rsid w:val="0024022D"/>
    <w:rsid w:val="00241AE3"/>
    <w:rsid w:val="002469AD"/>
    <w:rsid w:val="0025048D"/>
    <w:rsid w:val="00250796"/>
    <w:rsid w:val="00250FB7"/>
    <w:rsid w:val="002576D3"/>
    <w:rsid w:val="00260154"/>
    <w:rsid w:val="00270CC0"/>
    <w:rsid w:val="00273BCA"/>
    <w:rsid w:val="002749CE"/>
    <w:rsid w:val="00274B83"/>
    <w:rsid w:val="002756C3"/>
    <w:rsid w:val="00275C01"/>
    <w:rsid w:val="0028157E"/>
    <w:rsid w:val="002818F8"/>
    <w:rsid w:val="00285150"/>
    <w:rsid w:val="002868CF"/>
    <w:rsid w:val="002A129F"/>
    <w:rsid w:val="002A299C"/>
    <w:rsid w:val="002B22B3"/>
    <w:rsid w:val="002B230D"/>
    <w:rsid w:val="002B2552"/>
    <w:rsid w:val="002B2859"/>
    <w:rsid w:val="002D0D2C"/>
    <w:rsid w:val="002D3ECA"/>
    <w:rsid w:val="002D3FC5"/>
    <w:rsid w:val="002D4C12"/>
    <w:rsid w:val="002D5373"/>
    <w:rsid w:val="002E0879"/>
    <w:rsid w:val="002E2BCF"/>
    <w:rsid w:val="002E6DA6"/>
    <w:rsid w:val="002F0092"/>
    <w:rsid w:val="002F3A66"/>
    <w:rsid w:val="00304BAE"/>
    <w:rsid w:val="003062EE"/>
    <w:rsid w:val="003065D1"/>
    <w:rsid w:val="0031412E"/>
    <w:rsid w:val="003241E9"/>
    <w:rsid w:val="00325C1D"/>
    <w:rsid w:val="003269C5"/>
    <w:rsid w:val="00327AD1"/>
    <w:rsid w:val="003334F9"/>
    <w:rsid w:val="00334557"/>
    <w:rsid w:val="0033531D"/>
    <w:rsid w:val="003407DF"/>
    <w:rsid w:val="00343B63"/>
    <w:rsid w:val="0035084A"/>
    <w:rsid w:val="00351565"/>
    <w:rsid w:val="003521CE"/>
    <w:rsid w:val="00357185"/>
    <w:rsid w:val="0036384C"/>
    <w:rsid w:val="003670E6"/>
    <w:rsid w:val="003753B0"/>
    <w:rsid w:val="00376591"/>
    <w:rsid w:val="00377517"/>
    <w:rsid w:val="00381C01"/>
    <w:rsid w:val="00386027"/>
    <w:rsid w:val="00387170"/>
    <w:rsid w:val="00391951"/>
    <w:rsid w:val="003A2478"/>
    <w:rsid w:val="003A2E41"/>
    <w:rsid w:val="003A3736"/>
    <w:rsid w:val="003A4117"/>
    <w:rsid w:val="003A519E"/>
    <w:rsid w:val="003A55E0"/>
    <w:rsid w:val="003A6AB2"/>
    <w:rsid w:val="003B1202"/>
    <w:rsid w:val="003B488C"/>
    <w:rsid w:val="003B6768"/>
    <w:rsid w:val="003D0DD4"/>
    <w:rsid w:val="003D1C4E"/>
    <w:rsid w:val="003D2571"/>
    <w:rsid w:val="003D639A"/>
    <w:rsid w:val="003D715A"/>
    <w:rsid w:val="003D78B6"/>
    <w:rsid w:val="003E2B45"/>
    <w:rsid w:val="003F1431"/>
    <w:rsid w:val="003F15DC"/>
    <w:rsid w:val="003F21E8"/>
    <w:rsid w:val="003F3D0F"/>
    <w:rsid w:val="003F770F"/>
    <w:rsid w:val="003F78A0"/>
    <w:rsid w:val="00401B55"/>
    <w:rsid w:val="00402A44"/>
    <w:rsid w:val="004035BC"/>
    <w:rsid w:val="0040375E"/>
    <w:rsid w:val="004059AB"/>
    <w:rsid w:val="00407BA7"/>
    <w:rsid w:val="00412DA2"/>
    <w:rsid w:val="00421BEA"/>
    <w:rsid w:val="0042786E"/>
    <w:rsid w:val="00440709"/>
    <w:rsid w:val="00440987"/>
    <w:rsid w:val="0044166B"/>
    <w:rsid w:val="0044599E"/>
    <w:rsid w:val="004515CB"/>
    <w:rsid w:val="00452E82"/>
    <w:rsid w:val="0045407A"/>
    <w:rsid w:val="00455398"/>
    <w:rsid w:val="00455F83"/>
    <w:rsid w:val="004574A8"/>
    <w:rsid w:val="00460F18"/>
    <w:rsid w:val="004645AC"/>
    <w:rsid w:val="00471F8A"/>
    <w:rsid w:val="00481C36"/>
    <w:rsid w:val="00482C47"/>
    <w:rsid w:val="004860D8"/>
    <w:rsid w:val="00486DBF"/>
    <w:rsid w:val="00493CAE"/>
    <w:rsid w:val="004A7C63"/>
    <w:rsid w:val="004B22DD"/>
    <w:rsid w:val="004B3516"/>
    <w:rsid w:val="004B59A1"/>
    <w:rsid w:val="004B5FB8"/>
    <w:rsid w:val="004B6FD6"/>
    <w:rsid w:val="004C3032"/>
    <w:rsid w:val="004C3C7E"/>
    <w:rsid w:val="004D5873"/>
    <w:rsid w:val="004E01BD"/>
    <w:rsid w:val="004E0351"/>
    <w:rsid w:val="004E2AA3"/>
    <w:rsid w:val="004E4FCE"/>
    <w:rsid w:val="004E684A"/>
    <w:rsid w:val="004F7EAE"/>
    <w:rsid w:val="005005E6"/>
    <w:rsid w:val="00500A9B"/>
    <w:rsid w:val="00502451"/>
    <w:rsid w:val="0050713B"/>
    <w:rsid w:val="00510E4B"/>
    <w:rsid w:val="00511B75"/>
    <w:rsid w:val="00512AE5"/>
    <w:rsid w:val="00512DC3"/>
    <w:rsid w:val="00513EE9"/>
    <w:rsid w:val="005261CB"/>
    <w:rsid w:val="00526675"/>
    <w:rsid w:val="00526A1D"/>
    <w:rsid w:val="00526AE9"/>
    <w:rsid w:val="00526C72"/>
    <w:rsid w:val="005270B6"/>
    <w:rsid w:val="0053604C"/>
    <w:rsid w:val="005404EF"/>
    <w:rsid w:val="00540F51"/>
    <w:rsid w:val="00545117"/>
    <w:rsid w:val="00546FCF"/>
    <w:rsid w:val="00547BB3"/>
    <w:rsid w:val="005503F7"/>
    <w:rsid w:val="00552FF0"/>
    <w:rsid w:val="00561394"/>
    <w:rsid w:val="0057491B"/>
    <w:rsid w:val="00581159"/>
    <w:rsid w:val="00582F77"/>
    <w:rsid w:val="00584268"/>
    <w:rsid w:val="00590517"/>
    <w:rsid w:val="00596EC4"/>
    <w:rsid w:val="00597CE6"/>
    <w:rsid w:val="005A23E8"/>
    <w:rsid w:val="005B674F"/>
    <w:rsid w:val="005C327A"/>
    <w:rsid w:val="005C34C7"/>
    <w:rsid w:val="005C771D"/>
    <w:rsid w:val="005D4491"/>
    <w:rsid w:val="005D4570"/>
    <w:rsid w:val="005E0A8F"/>
    <w:rsid w:val="005E1D6E"/>
    <w:rsid w:val="005E3CF8"/>
    <w:rsid w:val="005F2248"/>
    <w:rsid w:val="005F39ED"/>
    <w:rsid w:val="005F3AA4"/>
    <w:rsid w:val="005F5C2F"/>
    <w:rsid w:val="00600853"/>
    <w:rsid w:val="00601635"/>
    <w:rsid w:val="0060180A"/>
    <w:rsid w:val="00603632"/>
    <w:rsid w:val="00603667"/>
    <w:rsid w:val="00610A01"/>
    <w:rsid w:val="00611F85"/>
    <w:rsid w:val="00621A58"/>
    <w:rsid w:val="006235AF"/>
    <w:rsid w:val="006253F7"/>
    <w:rsid w:val="00630372"/>
    <w:rsid w:val="00630437"/>
    <w:rsid w:val="00632BAB"/>
    <w:rsid w:val="00643A3A"/>
    <w:rsid w:val="00644BC9"/>
    <w:rsid w:val="00646095"/>
    <w:rsid w:val="00650ADF"/>
    <w:rsid w:val="0065585B"/>
    <w:rsid w:val="00655FC5"/>
    <w:rsid w:val="006613BE"/>
    <w:rsid w:val="0066336A"/>
    <w:rsid w:val="00663C6B"/>
    <w:rsid w:val="0066423E"/>
    <w:rsid w:val="00666FA4"/>
    <w:rsid w:val="00670371"/>
    <w:rsid w:val="006715E2"/>
    <w:rsid w:val="00671862"/>
    <w:rsid w:val="00672CB5"/>
    <w:rsid w:val="006733D5"/>
    <w:rsid w:val="00684354"/>
    <w:rsid w:val="00684BA9"/>
    <w:rsid w:val="0068538F"/>
    <w:rsid w:val="00685922"/>
    <w:rsid w:val="00686B20"/>
    <w:rsid w:val="0069184A"/>
    <w:rsid w:val="00692EB1"/>
    <w:rsid w:val="00692F5D"/>
    <w:rsid w:val="00697835"/>
    <w:rsid w:val="00697E7C"/>
    <w:rsid w:val="00697F0B"/>
    <w:rsid w:val="006B0225"/>
    <w:rsid w:val="006B0BCA"/>
    <w:rsid w:val="006B35D7"/>
    <w:rsid w:val="006B665E"/>
    <w:rsid w:val="006B68CC"/>
    <w:rsid w:val="006B7223"/>
    <w:rsid w:val="006C2D5B"/>
    <w:rsid w:val="006C412E"/>
    <w:rsid w:val="006D4F53"/>
    <w:rsid w:val="006D500B"/>
    <w:rsid w:val="006D5A9C"/>
    <w:rsid w:val="006D609E"/>
    <w:rsid w:val="006D749F"/>
    <w:rsid w:val="006D7A1D"/>
    <w:rsid w:val="006E082F"/>
    <w:rsid w:val="006E0BFF"/>
    <w:rsid w:val="006E2AE4"/>
    <w:rsid w:val="006F0AC0"/>
    <w:rsid w:val="006F0B1C"/>
    <w:rsid w:val="006F339E"/>
    <w:rsid w:val="006F3E9D"/>
    <w:rsid w:val="006F5F07"/>
    <w:rsid w:val="00701D31"/>
    <w:rsid w:val="00703DE0"/>
    <w:rsid w:val="00711D41"/>
    <w:rsid w:val="00715FF2"/>
    <w:rsid w:val="00717837"/>
    <w:rsid w:val="00725E47"/>
    <w:rsid w:val="00730416"/>
    <w:rsid w:val="00731A6F"/>
    <w:rsid w:val="00732B8E"/>
    <w:rsid w:val="00750E0F"/>
    <w:rsid w:val="0076224F"/>
    <w:rsid w:val="00766E0C"/>
    <w:rsid w:val="00770973"/>
    <w:rsid w:val="00771FE3"/>
    <w:rsid w:val="00774EC5"/>
    <w:rsid w:val="00777DEA"/>
    <w:rsid w:val="007813FB"/>
    <w:rsid w:val="007823F8"/>
    <w:rsid w:val="00782BB6"/>
    <w:rsid w:val="00782E10"/>
    <w:rsid w:val="00785290"/>
    <w:rsid w:val="00792359"/>
    <w:rsid w:val="007937B7"/>
    <w:rsid w:val="0079437D"/>
    <w:rsid w:val="007A5F6B"/>
    <w:rsid w:val="007B1285"/>
    <w:rsid w:val="007B2D46"/>
    <w:rsid w:val="007B4D62"/>
    <w:rsid w:val="007B515A"/>
    <w:rsid w:val="007B659B"/>
    <w:rsid w:val="007C698F"/>
    <w:rsid w:val="007E49EA"/>
    <w:rsid w:val="007E66C0"/>
    <w:rsid w:val="007E6CBD"/>
    <w:rsid w:val="007F075A"/>
    <w:rsid w:val="007F0F96"/>
    <w:rsid w:val="007F3977"/>
    <w:rsid w:val="007F519F"/>
    <w:rsid w:val="007F72D6"/>
    <w:rsid w:val="008027B7"/>
    <w:rsid w:val="0080449A"/>
    <w:rsid w:val="008058DB"/>
    <w:rsid w:val="008065DF"/>
    <w:rsid w:val="008111FF"/>
    <w:rsid w:val="008166A5"/>
    <w:rsid w:val="00825FEE"/>
    <w:rsid w:val="008263A4"/>
    <w:rsid w:val="00827669"/>
    <w:rsid w:val="00827D5C"/>
    <w:rsid w:val="008311E2"/>
    <w:rsid w:val="00832AFB"/>
    <w:rsid w:val="00835D3E"/>
    <w:rsid w:val="00836255"/>
    <w:rsid w:val="00840272"/>
    <w:rsid w:val="00842A53"/>
    <w:rsid w:val="0084310D"/>
    <w:rsid w:val="008441E8"/>
    <w:rsid w:val="00845CF3"/>
    <w:rsid w:val="00847E97"/>
    <w:rsid w:val="008515FD"/>
    <w:rsid w:val="00851C4B"/>
    <w:rsid w:val="008571B9"/>
    <w:rsid w:val="00862BB3"/>
    <w:rsid w:val="00863017"/>
    <w:rsid w:val="00863C47"/>
    <w:rsid w:val="00864FAB"/>
    <w:rsid w:val="008719A4"/>
    <w:rsid w:val="00872727"/>
    <w:rsid w:val="0087740A"/>
    <w:rsid w:val="008847CB"/>
    <w:rsid w:val="00886120"/>
    <w:rsid w:val="00892490"/>
    <w:rsid w:val="00893B1C"/>
    <w:rsid w:val="008A31C4"/>
    <w:rsid w:val="008A6A02"/>
    <w:rsid w:val="008A6EFD"/>
    <w:rsid w:val="008B02F6"/>
    <w:rsid w:val="008B1DCF"/>
    <w:rsid w:val="008B5EA5"/>
    <w:rsid w:val="008B69E4"/>
    <w:rsid w:val="008B76BE"/>
    <w:rsid w:val="008B7AF2"/>
    <w:rsid w:val="008B7F6D"/>
    <w:rsid w:val="008C335D"/>
    <w:rsid w:val="008C34F9"/>
    <w:rsid w:val="008C5609"/>
    <w:rsid w:val="008C57D0"/>
    <w:rsid w:val="008C5B55"/>
    <w:rsid w:val="008D47C4"/>
    <w:rsid w:val="008E3350"/>
    <w:rsid w:val="008F54BA"/>
    <w:rsid w:val="009112B5"/>
    <w:rsid w:val="009133A8"/>
    <w:rsid w:val="00923D87"/>
    <w:rsid w:val="0092437B"/>
    <w:rsid w:val="009243B2"/>
    <w:rsid w:val="0092460F"/>
    <w:rsid w:val="00927C1D"/>
    <w:rsid w:val="009344BF"/>
    <w:rsid w:val="00937FBA"/>
    <w:rsid w:val="0094021D"/>
    <w:rsid w:val="00942384"/>
    <w:rsid w:val="00947A2E"/>
    <w:rsid w:val="00950333"/>
    <w:rsid w:val="00953683"/>
    <w:rsid w:val="00960F16"/>
    <w:rsid w:val="00961E2B"/>
    <w:rsid w:val="00962EA9"/>
    <w:rsid w:val="009652A7"/>
    <w:rsid w:val="0096535D"/>
    <w:rsid w:val="00965E51"/>
    <w:rsid w:val="009669B1"/>
    <w:rsid w:val="00973A7D"/>
    <w:rsid w:val="00973B77"/>
    <w:rsid w:val="00975EC0"/>
    <w:rsid w:val="00983F52"/>
    <w:rsid w:val="009902CF"/>
    <w:rsid w:val="00991169"/>
    <w:rsid w:val="00992697"/>
    <w:rsid w:val="0099348E"/>
    <w:rsid w:val="00996C20"/>
    <w:rsid w:val="009A4F2E"/>
    <w:rsid w:val="009A6081"/>
    <w:rsid w:val="009A6DF4"/>
    <w:rsid w:val="009B1EAF"/>
    <w:rsid w:val="009B332F"/>
    <w:rsid w:val="009B3A08"/>
    <w:rsid w:val="009B4EF5"/>
    <w:rsid w:val="009B617B"/>
    <w:rsid w:val="009B7398"/>
    <w:rsid w:val="009C053E"/>
    <w:rsid w:val="009C285D"/>
    <w:rsid w:val="009C3668"/>
    <w:rsid w:val="009C4083"/>
    <w:rsid w:val="009C6306"/>
    <w:rsid w:val="009D65D3"/>
    <w:rsid w:val="009F44E1"/>
    <w:rsid w:val="009F585B"/>
    <w:rsid w:val="00A010BC"/>
    <w:rsid w:val="00A04EF3"/>
    <w:rsid w:val="00A120A6"/>
    <w:rsid w:val="00A12CAD"/>
    <w:rsid w:val="00A15526"/>
    <w:rsid w:val="00A15E2B"/>
    <w:rsid w:val="00A2167A"/>
    <w:rsid w:val="00A24361"/>
    <w:rsid w:val="00A26D5E"/>
    <w:rsid w:val="00A275E1"/>
    <w:rsid w:val="00A320B5"/>
    <w:rsid w:val="00A37B23"/>
    <w:rsid w:val="00A44462"/>
    <w:rsid w:val="00A45E8F"/>
    <w:rsid w:val="00A52173"/>
    <w:rsid w:val="00A5237C"/>
    <w:rsid w:val="00A645DA"/>
    <w:rsid w:val="00A670A8"/>
    <w:rsid w:val="00A70AE3"/>
    <w:rsid w:val="00A70B3F"/>
    <w:rsid w:val="00A72E59"/>
    <w:rsid w:val="00A754D7"/>
    <w:rsid w:val="00A836C1"/>
    <w:rsid w:val="00A90595"/>
    <w:rsid w:val="00A94A07"/>
    <w:rsid w:val="00A978D9"/>
    <w:rsid w:val="00AA4C7F"/>
    <w:rsid w:val="00AA62A9"/>
    <w:rsid w:val="00AA67B3"/>
    <w:rsid w:val="00AB14F2"/>
    <w:rsid w:val="00AC3B85"/>
    <w:rsid w:val="00AD3DF1"/>
    <w:rsid w:val="00AD61F0"/>
    <w:rsid w:val="00AE0ED6"/>
    <w:rsid w:val="00AE21E1"/>
    <w:rsid w:val="00AE3889"/>
    <w:rsid w:val="00AE70E0"/>
    <w:rsid w:val="00AF145B"/>
    <w:rsid w:val="00AF1752"/>
    <w:rsid w:val="00AF615E"/>
    <w:rsid w:val="00AF657A"/>
    <w:rsid w:val="00B039A8"/>
    <w:rsid w:val="00B105A5"/>
    <w:rsid w:val="00B1394B"/>
    <w:rsid w:val="00B1430E"/>
    <w:rsid w:val="00B15EE2"/>
    <w:rsid w:val="00B16ADD"/>
    <w:rsid w:val="00B174F8"/>
    <w:rsid w:val="00B242BB"/>
    <w:rsid w:val="00B25679"/>
    <w:rsid w:val="00B300DB"/>
    <w:rsid w:val="00B30EC9"/>
    <w:rsid w:val="00B33F40"/>
    <w:rsid w:val="00B47639"/>
    <w:rsid w:val="00B505D2"/>
    <w:rsid w:val="00B5389F"/>
    <w:rsid w:val="00B62BA3"/>
    <w:rsid w:val="00B6456E"/>
    <w:rsid w:val="00B70A34"/>
    <w:rsid w:val="00B87F11"/>
    <w:rsid w:val="00B925E5"/>
    <w:rsid w:val="00B92662"/>
    <w:rsid w:val="00B94A75"/>
    <w:rsid w:val="00B97FFD"/>
    <w:rsid w:val="00BA2962"/>
    <w:rsid w:val="00BA32CF"/>
    <w:rsid w:val="00BA53A8"/>
    <w:rsid w:val="00BA63F0"/>
    <w:rsid w:val="00BA74BA"/>
    <w:rsid w:val="00BB0A79"/>
    <w:rsid w:val="00BB1380"/>
    <w:rsid w:val="00BC48E1"/>
    <w:rsid w:val="00BC62E3"/>
    <w:rsid w:val="00BC6482"/>
    <w:rsid w:val="00BC7652"/>
    <w:rsid w:val="00BD28C1"/>
    <w:rsid w:val="00BE2160"/>
    <w:rsid w:val="00BE31CA"/>
    <w:rsid w:val="00BF2721"/>
    <w:rsid w:val="00BF4947"/>
    <w:rsid w:val="00BF67E3"/>
    <w:rsid w:val="00C00E53"/>
    <w:rsid w:val="00C01C60"/>
    <w:rsid w:val="00C04D81"/>
    <w:rsid w:val="00C07C6F"/>
    <w:rsid w:val="00C13C3A"/>
    <w:rsid w:val="00C15761"/>
    <w:rsid w:val="00C16BD5"/>
    <w:rsid w:val="00C20FFC"/>
    <w:rsid w:val="00C2690C"/>
    <w:rsid w:val="00C309F1"/>
    <w:rsid w:val="00C32F6B"/>
    <w:rsid w:val="00C334DF"/>
    <w:rsid w:val="00C447F4"/>
    <w:rsid w:val="00C61952"/>
    <w:rsid w:val="00C62C01"/>
    <w:rsid w:val="00C6300F"/>
    <w:rsid w:val="00C63CBA"/>
    <w:rsid w:val="00C67482"/>
    <w:rsid w:val="00C67DE6"/>
    <w:rsid w:val="00C71244"/>
    <w:rsid w:val="00C76B45"/>
    <w:rsid w:val="00C772BD"/>
    <w:rsid w:val="00C9063E"/>
    <w:rsid w:val="00C923E6"/>
    <w:rsid w:val="00C936EE"/>
    <w:rsid w:val="00C95DE8"/>
    <w:rsid w:val="00CA1202"/>
    <w:rsid w:val="00CA513D"/>
    <w:rsid w:val="00CA58AA"/>
    <w:rsid w:val="00CB1AD4"/>
    <w:rsid w:val="00CC2313"/>
    <w:rsid w:val="00CC46A8"/>
    <w:rsid w:val="00CC541A"/>
    <w:rsid w:val="00CC6CCC"/>
    <w:rsid w:val="00CD3AA0"/>
    <w:rsid w:val="00CD53EE"/>
    <w:rsid w:val="00CE7910"/>
    <w:rsid w:val="00CE7B99"/>
    <w:rsid w:val="00CE7EA1"/>
    <w:rsid w:val="00CF3AA5"/>
    <w:rsid w:val="00CF48BF"/>
    <w:rsid w:val="00CF4A9F"/>
    <w:rsid w:val="00D067CA"/>
    <w:rsid w:val="00D10EFE"/>
    <w:rsid w:val="00D15E3F"/>
    <w:rsid w:val="00D22B86"/>
    <w:rsid w:val="00D23690"/>
    <w:rsid w:val="00D2380B"/>
    <w:rsid w:val="00D238B0"/>
    <w:rsid w:val="00D26CAC"/>
    <w:rsid w:val="00D277D8"/>
    <w:rsid w:val="00D27AA7"/>
    <w:rsid w:val="00D35BD3"/>
    <w:rsid w:val="00D37706"/>
    <w:rsid w:val="00D45854"/>
    <w:rsid w:val="00D47BF5"/>
    <w:rsid w:val="00D47ED7"/>
    <w:rsid w:val="00D47F1C"/>
    <w:rsid w:val="00D50004"/>
    <w:rsid w:val="00D50C6B"/>
    <w:rsid w:val="00D57224"/>
    <w:rsid w:val="00D57B71"/>
    <w:rsid w:val="00D67C15"/>
    <w:rsid w:val="00D8200A"/>
    <w:rsid w:val="00D8729B"/>
    <w:rsid w:val="00DA000F"/>
    <w:rsid w:val="00DA7A94"/>
    <w:rsid w:val="00DB5BE4"/>
    <w:rsid w:val="00DB6CFE"/>
    <w:rsid w:val="00DC15D7"/>
    <w:rsid w:val="00DD3026"/>
    <w:rsid w:val="00DD50A0"/>
    <w:rsid w:val="00DD5FDB"/>
    <w:rsid w:val="00DE0906"/>
    <w:rsid w:val="00DF19F6"/>
    <w:rsid w:val="00DF3440"/>
    <w:rsid w:val="00DF74ED"/>
    <w:rsid w:val="00E007EA"/>
    <w:rsid w:val="00E01FE9"/>
    <w:rsid w:val="00E0352D"/>
    <w:rsid w:val="00E13043"/>
    <w:rsid w:val="00E158C2"/>
    <w:rsid w:val="00E15B9F"/>
    <w:rsid w:val="00E26516"/>
    <w:rsid w:val="00E26580"/>
    <w:rsid w:val="00E26763"/>
    <w:rsid w:val="00E3166D"/>
    <w:rsid w:val="00E4264B"/>
    <w:rsid w:val="00E4351A"/>
    <w:rsid w:val="00E44347"/>
    <w:rsid w:val="00E44EA7"/>
    <w:rsid w:val="00E46CEC"/>
    <w:rsid w:val="00E62922"/>
    <w:rsid w:val="00E63B5E"/>
    <w:rsid w:val="00E64F04"/>
    <w:rsid w:val="00E654F9"/>
    <w:rsid w:val="00E766D4"/>
    <w:rsid w:val="00E80D5C"/>
    <w:rsid w:val="00E81477"/>
    <w:rsid w:val="00E829B7"/>
    <w:rsid w:val="00E8369D"/>
    <w:rsid w:val="00E93FF9"/>
    <w:rsid w:val="00E946FC"/>
    <w:rsid w:val="00E955B1"/>
    <w:rsid w:val="00E96741"/>
    <w:rsid w:val="00E977C1"/>
    <w:rsid w:val="00E97D4E"/>
    <w:rsid w:val="00EA0878"/>
    <w:rsid w:val="00EA277A"/>
    <w:rsid w:val="00EA30EE"/>
    <w:rsid w:val="00EA48D3"/>
    <w:rsid w:val="00EB0FA2"/>
    <w:rsid w:val="00EB4216"/>
    <w:rsid w:val="00EB6C07"/>
    <w:rsid w:val="00EC553A"/>
    <w:rsid w:val="00EC5BE0"/>
    <w:rsid w:val="00EC62E7"/>
    <w:rsid w:val="00EC7071"/>
    <w:rsid w:val="00ED0E18"/>
    <w:rsid w:val="00ED205D"/>
    <w:rsid w:val="00ED34B2"/>
    <w:rsid w:val="00ED474F"/>
    <w:rsid w:val="00ED5C45"/>
    <w:rsid w:val="00EE1C2B"/>
    <w:rsid w:val="00EE4D6D"/>
    <w:rsid w:val="00EF0588"/>
    <w:rsid w:val="00EF18AC"/>
    <w:rsid w:val="00EF35D4"/>
    <w:rsid w:val="00EF4ADC"/>
    <w:rsid w:val="00F0262E"/>
    <w:rsid w:val="00F03FFC"/>
    <w:rsid w:val="00F042FC"/>
    <w:rsid w:val="00F049FA"/>
    <w:rsid w:val="00F122B2"/>
    <w:rsid w:val="00F14C61"/>
    <w:rsid w:val="00F17571"/>
    <w:rsid w:val="00F23B0A"/>
    <w:rsid w:val="00F262EB"/>
    <w:rsid w:val="00F31FE8"/>
    <w:rsid w:val="00F36AE5"/>
    <w:rsid w:val="00F42C80"/>
    <w:rsid w:val="00F44B62"/>
    <w:rsid w:val="00F52105"/>
    <w:rsid w:val="00F52AA4"/>
    <w:rsid w:val="00F562DF"/>
    <w:rsid w:val="00F61CC4"/>
    <w:rsid w:val="00F651B1"/>
    <w:rsid w:val="00F754D8"/>
    <w:rsid w:val="00F757B5"/>
    <w:rsid w:val="00F7589C"/>
    <w:rsid w:val="00F75CE3"/>
    <w:rsid w:val="00F75D10"/>
    <w:rsid w:val="00F85650"/>
    <w:rsid w:val="00F86B89"/>
    <w:rsid w:val="00F8729E"/>
    <w:rsid w:val="00F91DFB"/>
    <w:rsid w:val="00F94A41"/>
    <w:rsid w:val="00F97068"/>
    <w:rsid w:val="00FA4840"/>
    <w:rsid w:val="00FB5003"/>
    <w:rsid w:val="00FB526D"/>
    <w:rsid w:val="00FB7D6A"/>
    <w:rsid w:val="00FC0906"/>
    <w:rsid w:val="00FC309B"/>
    <w:rsid w:val="00FC3296"/>
    <w:rsid w:val="00FC3962"/>
    <w:rsid w:val="00FC5C11"/>
    <w:rsid w:val="00FE0F34"/>
    <w:rsid w:val="00FF08EE"/>
    <w:rsid w:val="00FF243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5C2F"/>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5C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87</TotalTime>
  <Pages>2</Pages>
  <Words>745</Words>
  <Characters>425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9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wena Kraidy</dc:creator>
  <cp:lastModifiedBy>John Boucher</cp:lastModifiedBy>
  <cp:revision>4</cp:revision>
  <dcterms:created xsi:type="dcterms:W3CDTF">2017-09-19T21:05:00Z</dcterms:created>
  <dcterms:modified xsi:type="dcterms:W3CDTF">2022-02-26T22:19:00Z</dcterms:modified>
</cp:coreProperties>
</file>